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Summary</w:t>
      </w:r>
      <w:r>
        <w:t xml:space="preserve"> </w:t>
      </w:r>
      <w:r>
        <w:t xml:space="preserve">Tables</w:t>
      </w:r>
    </w:p>
    <w:p>
      <w:pPr>
        <w:pStyle w:val="Author"/>
      </w:pPr>
      <w:r>
        <w:t xml:space="preserve">ArdiMirzaei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Apr</w:t>
      </w:r>
      <w:r>
        <w:t xml:space="preserve"> </w:t>
      </w:r>
      <w:r>
        <w:t xml:space="preserve">2022</w:t>
      </w:r>
    </w:p>
    <w:bookmarkStart w:id="22" w:name="tables-for-top-5-and-bottom-5."/>
    <w:p>
      <w:pPr>
        <w:pStyle w:val="Titre1"/>
      </w:pPr>
      <w:r>
        <w:t xml:space="preserve">Tables for Top 5 and Bottom 5.</w:t>
      </w:r>
    </w:p>
    <w:p>
      <w:pPr>
        <w:pStyle w:val="FirstParagraph"/>
      </w:pPr>
      <w:r>
        <w:t xml:space="preserve">Tables are filtered for Atom as the phosphate only.</w:t>
      </w:r>
    </w:p>
    <w:bookmarkStart w:id="20" w:name="top-5"/>
    <w:p>
      <w:pPr>
        <w:pStyle w:val="Titre2"/>
      </w:pPr>
      <w:r>
        <w:t xml:space="preserve">Top 5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96438db-728f-4a7c-b20d-fdd8e14210e9" w:name="top5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tab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396438db-728f-4a7c-b20d-fdd8e14210e9"/>
      <w:r>
        <w:t xml:space="preserve">: </w:t>
      </w:r>
      <w:r>
        <w:t xml:space="preserve">Top 5 scoring RMSD MAP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441"/>
        <w:gridCol w:w="1732"/>
        <w:gridCol w:w="1548"/>
        <w:gridCol w:w="900"/>
        <w:gridCol w:w="1670"/>
      </w:tblGrid>
      <w:tr>
        <w:trPr>
          <w:cantSplit/>
          <w:trHeight w:val="614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ru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mpoun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lphavalu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MSD_MAP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ate</w:t>
            </w:r>
          </w:p>
        </w:tc>
        <w:tc>
          <w:tcPr>
            <w:vMerge w:val="restart"/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 w:val="restart"/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5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79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79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80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80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80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79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79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80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80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80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79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79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80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80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807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0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0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1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1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1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0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0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1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1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1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0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0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1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1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14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8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9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9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9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9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8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9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9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9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93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4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6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7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7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7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7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6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7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7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7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7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6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7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7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7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74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7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9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8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4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4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4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4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4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4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4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4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4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4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4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4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4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4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47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7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7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7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7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7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7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7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7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7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7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7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7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7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7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79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0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0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0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0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0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0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0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0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0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0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0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0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0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0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06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9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9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9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9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0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9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9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9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9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0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9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9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9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9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00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eOxid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1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1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1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1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1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1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1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1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1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1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1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1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1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1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19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7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7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7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7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7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7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7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7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7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7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7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7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7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7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73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7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7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71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2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2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2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2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2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2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2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2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2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2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2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2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2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2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27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2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2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2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2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3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2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2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2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2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3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2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2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2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2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32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1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1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1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7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3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3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3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6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2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2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2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2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3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2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2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2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2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3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2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2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2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2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34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8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0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5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5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5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5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5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5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5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5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5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5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5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5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5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5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58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5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8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8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9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9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9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8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8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9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9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9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8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8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9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9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94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1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6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6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6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6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6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6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6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6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6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6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6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6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0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7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78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7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7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8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7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78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7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7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8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7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78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7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7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80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6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6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6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6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6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6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6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6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6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6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6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6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6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6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067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76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di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7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9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1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1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10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4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7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8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8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8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8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7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8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8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8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8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7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8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8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8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88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2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2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3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3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3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2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2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3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3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3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2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2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3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3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31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odi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8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8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8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87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9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8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8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8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87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9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8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8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8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87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90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2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2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3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3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3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2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2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3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3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3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2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2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3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3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32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4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6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7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7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0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3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3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3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3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3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3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3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3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3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3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3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3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3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3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34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di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1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1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1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1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1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1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1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1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1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1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1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1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1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1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16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5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5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5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5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5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5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5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5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5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2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3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diamidt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38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40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4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4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4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38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40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4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4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4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38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40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4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4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45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8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4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4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5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5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5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4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4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5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5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5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4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4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5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5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54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tri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57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57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60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6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6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50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5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5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5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5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57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57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6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6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61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5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5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5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5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6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5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5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5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5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6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5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5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5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5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60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6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tri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6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6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6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6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6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6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6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6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6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6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6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6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6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6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68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1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2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20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2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2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1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2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20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2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2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1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2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20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2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22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6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6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6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6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6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6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6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6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6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6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6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6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6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6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65</w:t>
            </w:r>
          </w:p>
        </w:tc>
      </w:tr>
    </w:tbl>
    <w:bookmarkEnd w:id="20"/>
    <w:bookmarkStart w:id="21" w:name="bottom-5"/>
    <w:p>
      <w:pPr>
        <w:pStyle w:val="Titre2"/>
      </w:pPr>
      <w:r>
        <w:t xml:space="preserve">Bottom 5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db1c0ad-17b0-446c-bc2f-d9b305fefd48" w:name="bottom5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tab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5db1c0ad-17b0-446c-bc2f-d9b305fefd48"/>
      <w:r>
        <w:t xml:space="preserve">: </w:t>
      </w:r>
      <w:r>
        <w:t xml:space="preserve">Bottom 5 scoring RMSD MAP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441"/>
        <w:gridCol w:w="1732"/>
        <w:gridCol w:w="1548"/>
        <w:gridCol w:w="900"/>
        <w:gridCol w:w="1670"/>
      </w:tblGrid>
      <w:tr>
        <w:trPr>
          <w:cantSplit/>
          <w:trHeight w:val="614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rug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mpoun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lphavalu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MSD_MAP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ate</w:t>
            </w:r>
          </w:p>
        </w:tc>
        <w:tc>
          <w:tcPr>
            <w:vMerge w:val="restart"/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 w:val="restart"/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2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3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3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5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3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6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9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2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3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3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5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3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6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9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2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3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3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5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3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6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98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7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7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8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7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7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8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7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7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8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3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8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8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8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6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8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8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8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5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3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3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1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2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38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4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5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5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6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6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7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4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5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5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6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6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7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4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5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5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6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6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71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7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7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7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8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9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9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7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7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7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8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9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9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7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7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7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8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9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99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3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6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3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6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3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65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9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9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9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9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9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9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9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9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9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5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1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1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2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2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3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3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1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1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2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2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3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3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1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1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2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2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3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39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1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1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2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3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3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1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1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2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3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3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1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1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2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3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3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2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7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7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8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7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7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8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7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7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84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7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8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8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1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7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8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8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1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7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8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8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12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eOxid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3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3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6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3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3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6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3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3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67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5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5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6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6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6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6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5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5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6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6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6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6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5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5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6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6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6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69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9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0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0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0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0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0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9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0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0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0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0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0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9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0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0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0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0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08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n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2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2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3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3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3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5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2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2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3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3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3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5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2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2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3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3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3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58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8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8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82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7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1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1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1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3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7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1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1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1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3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7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1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1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1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33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4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4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6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6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80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4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4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6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6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80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4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4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6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6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80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5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1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3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1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3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9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1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33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6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7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6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7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6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78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70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7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8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88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9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1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70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7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8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88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9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1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70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7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8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88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9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12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7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1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1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3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7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1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1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3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07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1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1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34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6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6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6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7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8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0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6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6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6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7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8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0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6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6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6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7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8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01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1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1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1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5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4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4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5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6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68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8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4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4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5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6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68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8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4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4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5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6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68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81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3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3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4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3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3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4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3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3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4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67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3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4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4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5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5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6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3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4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4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5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5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6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3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4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4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5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5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64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9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0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0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0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2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5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9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0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0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0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2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5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9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0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0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0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2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357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9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9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9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1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9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9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9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1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9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9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9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0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1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7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di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3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3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3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4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5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5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3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3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3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4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5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5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3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3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3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4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5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58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9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9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9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9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1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1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9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9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9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9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1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1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9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9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1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1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4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59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58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58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60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7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7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7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58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58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60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7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7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7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58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58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60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7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7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78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5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5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58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6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6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8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5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5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58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6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6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8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5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5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58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6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6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83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3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5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5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5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8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3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5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5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5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8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3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4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5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5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5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682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3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4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3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4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2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3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4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59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nodi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5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5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6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6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7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8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5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5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6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6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7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8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5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5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6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6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7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82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2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2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4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4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4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6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2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2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4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4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4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6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2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2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4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4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4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63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6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6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3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5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60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6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7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7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8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8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0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6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7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7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8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8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0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6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7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7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8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8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09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1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1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2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2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3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1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1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2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2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35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2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2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2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3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4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2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2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2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3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4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2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2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2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3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4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6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di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7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8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9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1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7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8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9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1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6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7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8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49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510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0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0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1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0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0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1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0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0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1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2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41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6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7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7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7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8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9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6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7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7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7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8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9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6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7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7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7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8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993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diamidt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4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47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4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5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5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7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4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47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4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5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5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7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4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47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4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5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5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73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7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8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7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8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4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5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7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782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80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8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8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9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9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8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8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8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9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9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80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8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8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9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298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307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triamida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1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1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17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17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18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29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03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04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10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10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1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22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1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1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17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17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18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29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3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3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3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4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4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5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3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3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3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4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4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5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3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3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3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4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4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57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4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47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4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6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6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6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46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47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49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6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6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165</w:t>
            </w:r>
          </w:p>
        </w:tc>
      </w:tr>
      <w:tr>
        <w:trPr>
          <w:cantSplit/>
          <w:trHeight w:val="615" w:hRule="auto"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hosphorotriamidite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4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4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5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5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6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8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4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4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5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5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6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8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4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42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50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5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6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081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2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9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9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9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00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07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1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9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9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9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00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07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14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95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9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796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00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07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814</w:t>
            </w:r>
          </w:p>
        </w:tc>
      </w:tr>
      <w:tr>
        <w:trPr>
          <w:cantSplit/>
          <w:trHeight w:val="615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mpound_3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3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4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4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4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5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5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6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3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4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4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4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5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57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33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41</w:t>
            </w:r>
          </w:p>
        </w:tc>
      </w:tr>
      <w:tr>
        <w:trPr>
          <w:cantSplit/>
          <w:trHeight w:val="572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3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4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45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51</w:t>
            </w:r>
          </w:p>
        </w:tc>
      </w:tr>
      <w:tr>
        <w:trPr>
          <w:cantSplit/>
          <w:trHeight w:val="571" w:hRule="auto"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457</w:t>
            </w:r>
          </w:p>
        </w:tc>
      </w:tr>
    </w:tbl>
    <w:bookmarkEnd w:id="21"/>
    <w:bookmarkEnd w:id="22"/>
    <w:sectPr>
      <w:pgMar w:header="720" w:bottom="1800" w:top="1800" w:right="720" w:left="720" w:footer="720" w:gutter="720"/>
      <w:pgSz w:h="16848" w:w="11952" w:orient="portrait"/>
      <w:type w:val="continuous"/>
      <w:cols/>
      <w:footerReference r:id="rId9" w:type="default"/>
      <w:footerReference r:id="rId10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Summary Tables</dc:title>
  <dc:creator>ArdiMirzaei</dc:creator>
  <cp:keywords/>
  <dcterms:created xsi:type="dcterms:W3CDTF">2022-04-10T03:03:51Z</dcterms:created>
  <dcterms:modified xsi:type="dcterms:W3CDTF">2022-04-10T13:04:01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 Apr 2022</vt:lpwstr>
  </property>
  <property fmtid="{D5CDD505-2E9C-101B-9397-08002B2CF9AE}" pid="3" name="output">
    <vt:lpwstr>officedown::rdocx_document</vt:lpwstr>
  </property>
</Properties>
</file>